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57CC" w:rsidRPr="009B2D11" w:rsidRDefault="002F57CC" w:rsidP="009B2D11">
      <w:pPr>
        <w:spacing w:line="276" w:lineRule="auto"/>
        <w:jc w:val="right"/>
        <w:rPr>
          <w:sz w:val="22"/>
          <w:szCs w:val="22"/>
        </w:rPr>
      </w:pPr>
    </w:p>
    <w:p w:rsidR="00360238" w:rsidRPr="009B2D11" w:rsidRDefault="00360238" w:rsidP="009B2D11">
      <w:pPr>
        <w:spacing w:line="276" w:lineRule="auto"/>
        <w:jc w:val="right"/>
        <w:rPr>
          <w:sz w:val="22"/>
          <w:szCs w:val="22"/>
        </w:rPr>
      </w:pPr>
    </w:p>
    <w:p w:rsidR="005D39BF" w:rsidRPr="009B2D11" w:rsidRDefault="000E09D6" w:rsidP="009B2D11">
      <w:pPr>
        <w:pStyle w:val="Default"/>
        <w:spacing w:line="276" w:lineRule="auto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noProof/>
          <w:color w:val="auto"/>
          <w:sz w:val="22"/>
          <w:szCs w:val="22"/>
          <w:lang w:eastAsia="pl-PL"/>
        </w:rPr>
        <w:pict>
          <v:rect id="Rectangle 7" o:spid="_x0000_s1028" style="position:absolute;margin-left:433.15pt;margin-top:.05pt;width:53.75pt;height:16.4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">
            <v:textbox>
              <w:txbxContent>
                <w:p w:rsidR="00024840" w:rsidRPr="00F546CC" w:rsidRDefault="00024840" w:rsidP="002F57CC">
                  <w:pPr>
                    <w:jc w:val="center"/>
                    <w:rPr>
                      <w:rFonts w:ascii="Tahoma" w:hAnsi="Tahoma" w:cs="Tahoma"/>
                      <w:sz w:val="16"/>
                    </w:rPr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  <w:color w:val="auto"/>
          <w:sz w:val="22"/>
          <w:szCs w:val="22"/>
          <w:lang w:eastAsia="pl-PL"/>
        </w:rPr>
        <w:pict>
          <v:rect id="Rectangle 6" o:spid="_x0000_s1027" style="position:absolute;margin-left:371.15pt;margin-top:.05pt;width:62pt;height:16.4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">
            <v:textbox>
              <w:txbxContent>
                <w:p w:rsidR="00024840" w:rsidRPr="00CB30D9" w:rsidRDefault="00024840" w:rsidP="00CB30D9"/>
              </w:txbxContent>
            </v:textbox>
          </v:rect>
        </w:pict>
      </w:r>
      <w:r>
        <w:rPr>
          <w:rFonts w:ascii="Times New Roman" w:hAnsi="Times New Roman" w:cs="Times New Roman"/>
          <w:noProof/>
          <w:color w:val="auto"/>
          <w:sz w:val="22"/>
          <w:szCs w:val="22"/>
          <w:lang w:eastAsia="pl-PL"/>
        </w:rPr>
        <w:pict>
          <v:rect id="Rectangle 5" o:spid="_x0000_s1026" style="position:absolute;margin-left:324.65pt;margin-top:.05pt;width:46.5pt;height:16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">
            <v:textbox>
              <w:txbxContent>
                <w:p w:rsidR="00024840" w:rsidRPr="00CB30D9" w:rsidRDefault="00024840" w:rsidP="00CB30D9"/>
              </w:txbxContent>
            </v:textbox>
          </v:rect>
        </w:pict>
      </w:r>
    </w:p>
    <w:p w:rsidR="002F57CC" w:rsidRPr="009B2D11" w:rsidRDefault="002F57CC" w:rsidP="009B2D11">
      <w:pPr>
        <w:spacing w:line="276" w:lineRule="auto"/>
        <w:rPr>
          <w:b/>
          <w:sz w:val="22"/>
          <w:szCs w:val="22"/>
        </w:rPr>
      </w:pPr>
      <w:r w:rsidRPr="009B2D11">
        <w:rPr>
          <w:sz w:val="22"/>
          <w:szCs w:val="22"/>
        </w:rPr>
        <w:t>(pieczęć wydziału)</w:t>
      </w:r>
      <w:r w:rsidRPr="009B2D11">
        <w:rPr>
          <w:b/>
          <w:sz w:val="22"/>
          <w:szCs w:val="22"/>
        </w:rPr>
        <w:tab/>
      </w:r>
      <w:r w:rsidRPr="009B2D11">
        <w:rPr>
          <w:b/>
          <w:sz w:val="22"/>
          <w:szCs w:val="22"/>
        </w:rPr>
        <w:tab/>
      </w:r>
      <w:r w:rsidRPr="009B2D11">
        <w:rPr>
          <w:b/>
          <w:sz w:val="22"/>
          <w:szCs w:val="22"/>
        </w:rPr>
        <w:tab/>
        <w:t xml:space="preserve">KARTA </w:t>
      </w:r>
      <w:r w:rsidRPr="00B41B61">
        <w:rPr>
          <w:b/>
          <w:noProof/>
          <w:sz w:val="22"/>
          <w:szCs w:val="22"/>
        </w:rPr>
        <w:t>PRZEDMIOT</w:t>
      </w:r>
      <w:r w:rsidR="000D3825" w:rsidRPr="00B41B61">
        <w:rPr>
          <w:b/>
          <w:noProof/>
          <w:sz w:val="22"/>
          <w:szCs w:val="22"/>
        </w:rPr>
        <w:t>U</w:t>
      </w:r>
    </w:p>
    <w:p w:rsidR="002F57CC" w:rsidRPr="009B2D11" w:rsidRDefault="002F57CC" w:rsidP="009B2D11">
      <w:pPr>
        <w:spacing w:line="276" w:lineRule="auto"/>
        <w:ind w:left="2124"/>
        <w:rPr>
          <w:sz w:val="22"/>
          <w:szCs w:val="22"/>
        </w:rPr>
      </w:pPr>
    </w:p>
    <w:p w:rsidR="002F57CC" w:rsidRPr="009B2D11" w:rsidRDefault="002F57CC" w:rsidP="009B2D11">
      <w:pPr>
        <w:spacing w:line="276" w:lineRule="auto"/>
        <w:jc w:val="center"/>
        <w:rPr>
          <w:sz w:val="22"/>
          <w:szCs w:val="22"/>
        </w:rPr>
      </w:pPr>
    </w:p>
    <w:tbl>
      <w:tblPr>
        <w:tblW w:w="949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4962"/>
        <w:gridCol w:w="443"/>
        <w:gridCol w:w="832"/>
        <w:gridCol w:w="1276"/>
        <w:gridCol w:w="1418"/>
      </w:tblGrid>
      <w:tr w:rsidR="002F57CC" w:rsidRPr="009B2D11" w:rsidTr="0079258A">
        <w:tc>
          <w:tcPr>
            <w:tcW w:w="5972" w:type="dxa"/>
            <w:gridSpan w:val="3"/>
          </w:tcPr>
          <w:p w:rsidR="002F57CC" w:rsidRPr="009B2D11" w:rsidRDefault="002F57CC" w:rsidP="009B2D11">
            <w:pPr>
              <w:tabs>
                <w:tab w:val="left" w:pos="3049"/>
              </w:tabs>
              <w:spacing w:line="276" w:lineRule="auto"/>
              <w:rPr>
                <w:b/>
                <w:caps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. Nazwa przedmiotu</w:t>
            </w:r>
            <w:r w:rsidRPr="009B2D11">
              <w:rPr>
                <w:b/>
                <w:caps/>
                <w:sz w:val="22"/>
                <w:szCs w:val="22"/>
              </w:rPr>
              <w:t xml:space="preserve">: </w:t>
            </w:r>
            <w:r w:rsidR="004532D1">
              <w:rPr>
                <w:sz w:val="22"/>
                <w:szCs w:val="22"/>
              </w:rPr>
              <w:t>Projekt doktorski - seminarium</w:t>
            </w:r>
          </w:p>
        </w:tc>
        <w:tc>
          <w:tcPr>
            <w:tcW w:w="3526" w:type="dxa"/>
            <w:gridSpan w:val="3"/>
            <w:tcBorders>
              <w:left w:val="dotted" w:sz="4" w:space="0" w:color="FFFFFF"/>
            </w:tcBorders>
          </w:tcPr>
          <w:p w:rsidR="002F57CC" w:rsidRPr="009B2D11" w:rsidRDefault="002F57CC" w:rsidP="009B2D11">
            <w:pPr>
              <w:pStyle w:val="NormalnyWeb"/>
              <w:spacing w:before="0" w:after="0"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2. Kod przedmiotu:</w:t>
            </w:r>
            <w:r w:rsidR="00840993" w:rsidRPr="009B2D11">
              <w:rPr>
                <w:sz w:val="22"/>
                <w:szCs w:val="22"/>
              </w:rPr>
              <w:t xml:space="preserve"> </w:t>
            </w:r>
            <w:proofErr w:type="spellStart"/>
            <w:r w:rsidR="009B2D11" w:rsidRPr="009B2D11">
              <w:rPr>
                <w:sz w:val="22"/>
                <w:szCs w:val="22"/>
              </w:rPr>
              <w:t>SemDo</w:t>
            </w:r>
            <w:proofErr w:type="spellEnd"/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9B2D11">
            <w:pPr>
              <w:pStyle w:val="NormalnyWeb"/>
              <w:spacing w:before="0" w:after="0"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3. Karta przedmiotu ważna od roku akademickiego:</w:t>
            </w:r>
            <w:r w:rsidR="00A83CC2" w:rsidRPr="009B2D11">
              <w:rPr>
                <w:b/>
                <w:sz w:val="22"/>
                <w:szCs w:val="22"/>
              </w:rPr>
              <w:t xml:space="preserve"> </w:t>
            </w:r>
            <w:r w:rsidR="00376E6F">
              <w:rPr>
                <w:sz w:val="22"/>
                <w:szCs w:val="22"/>
              </w:rPr>
              <w:t>2017/2018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9B2D11">
            <w:pPr>
              <w:pStyle w:val="NormalnyWeb"/>
              <w:spacing w:before="0" w:after="0"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4</w:t>
            </w:r>
            <w:r w:rsidR="009E4BB5" w:rsidRPr="009B2D11">
              <w:rPr>
                <w:b/>
                <w:sz w:val="22"/>
                <w:szCs w:val="22"/>
              </w:rPr>
              <w:t xml:space="preserve">. </w:t>
            </w:r>
            <w:r w:rsidR="004327F3" w:rsidRPr="009B2D11">
              <w:rPr>
                <w:b/>
                <w:sz w:val="22"/>
                <w:szCs w:val="22"/>
              </w:rPr>
              <w:t>Forma</w:t>
            </w:r>
            <w:r w:rsidRPr="009B2D11">
              <w:rPr>
                <w:b/>
                <w:sz w:val="22"/>
                <w:szCs w:val="22"/>
              </w:rPr>
              <w:t xml:space="preserve"> kształcenia:</w:t>
            </w:r>
            <w:r w:rsidR="00A83CC2" w:rsidRPr="009B2D11">
              <w:rPr>
                <w:b/>
                <w:sz w:val="22"/>
                <w:szCs w:val="22"/>
              </w:rPr>
              <w:t xml:space="preserve"> </w:t>
            </w:r>
            <w:r w:rsidRPr="009B2D11">
              <w:rPr>
                <w:sz w:val="22"/>
                <w:szCs w:val="22"/>
              </w:rPr>
              <w:t xml:space="preserve">studia </w:t>
            </w:r>
            <w:r w:rsidR="00D844D7" w:rsidRPr="009B2D11">
              <w:rPr>
                <w:sz w:val="22"/>
                <w:szCs w:val="22"/>
              </w:rPr>
              <w:t>doktoranckie</w:t>
            </w:r>
            <w:r w:rsidRPr="009B2D11">
              <w:rPr>
                <w:sz w:val="22"/>
                <w:szCs w:val="22"/>
              </w:rPr>
              <w:t xml:space="preserve">  </w:t>
            </w:r>
          </w:p>
        </w:tc>
      </w:tr>
      <w:tr w:rsidR="002F57CC" w:rsidRPr="009B2D11" w:rsidTr="0079258A">
        <w:trPr>
          <w:trHeight w:val="346"/>
        </w:trPr>
        <w:tc>
          <w:tcPr>
            <w:tcW w:w="9498" w:type="dxa"/>
            <w:gridSpan w:val="6"/>
          </w:tcPr>
          <w:p w:rsidR="002F57CC" w:rsidRPr="009B2D11" w:rsidRDefault="002F57CC" w:rsidP="00376E6F">
            <w:pPr>
              <w:tabs>
                <w:tab w:val="left" w:pos="3049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 xml:space="preserve">5. </w:t>
            </w:r>
            <w:r w:rsidR="004327F3" w:rsidRPr="009B2D11">
              <w:rPr>
                <w:b/>
                <w:sz w:val="22"/>
                <w:szCs w:val="22"/>
              </w:rPr>
              <w:t>Forma studiów</w:t>
            </w:r>
            <w:r w:rsidRPr="009B2D11">
              <w:rPr>
                <w:caps/>
                <w:sz w:val="22"/>
                <w:szCs w:val="22"/>
              </w:rPr>
              <w:t>:</w:t>
            </w:r>
            <w:r w:rsidR="00D844D7" w:rsidRPr="009B2D11">
              <w:rPr>
                <w:caps/>
                <w:sz w:val="22"/>
                <w:szCs w:val="22"/>
              </w:rPr>
              <w:t xml:space="preserve"> </w:t>
            </w:r>
            <w:r w:rsidR="004327F3" w:rsidRPr="00B41B61">
              <w:rPr>
                <w:noProof/>
                <w:sz w:val="22"/>
                <w:szCs w:val="22"/>
              </w:rPr>
              <w:t>studia</w:t>
            </w:r>
            <w:r w:rsidR="004327F3" w:rsidRPr="009B2D11">
              <w:rPr>
                <w:sz w:val="22"/>
                <w:szCs w:val="22"/>
              </w:rPr>
              <w:t xml:space="preserve"> </w:t>
            </w:r>
            <w:r w:rsidR="003477B4" w:rsidRPr="00B41B61">
              <w:rPr>
                <w:noProof/>
                <w:sz w:val="22"/>
                <w:szCs w:val="22"/>
              </w:rPr>
              <w:t>stacjonarne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DA3918">
            <w:pPr>
              <w:tabs>
                <w:tab w:val="left" w:pos="1910"/>
                <w:tab w:val="left" w:pos="3049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 xml:space="preserve">6. </w:t>
            </w:r>
            <w:r w:rsidR="00DA3918">
              <w:rPr>
                <w:b/>
                <w:sz w:val="22"/>
                <w:szCs w:val="22"/>
              </w:rPr>
              <w:t>Kierunek s</w:t>
            </w:r>
            <w:r w:rsidRPr="009B2D11">
              <w:rPr>
                <w:b/>
                <w:sz w:val="22"/>
                <w:szCs w:val="22"/>
              </w:rPr>
              <w:t>tudiów</w:t>
            </w:r>
            <w:r w:rsidR="00DA3918">
              <w:rPr>
                <w:caps/>
                <w:sz w:val="22"/>
                <w:szCs w:val="22"/>
              </w:rPr>
              <w:t xml:space="preserve">: </w:t>
            </w:r>
            <w:r w:rsidR="00DA3918" w:rsidRPr="00DA3918">
              <w:rPr>
                <w:sz w:val="22"/>
                <w:szCs w:val="22"/>
              </w:rPr>
              <w:t>interdyscyplinarne s</w:t>
            </w:r>
            <w:r w:rsidR="00DA3918">
              <w:rPr>
                <w:sz w:val="22"/>
                <w:szCs w:val="22"/>
              </w:rPr>
              <w:t>tudia doktoranckie Symulacje w I</w:t>
            </w:r>
            <w:r w:rsidR="00DA3918" w:rsidRPr="00DA3918">
              <w:rPr>
                <w:sz w:val="22"/>
                <w:szCs w:val="22"/>
              </w:rPr>
              <w:t>nżynierii</w:t>
            </w:r>
            <w:r w:rsidRPr="00DA3918">
              <w:rPr>
                <w:sz w:val="22"/>
                <w:szCs w:val="22"/>
              </w:rPr>
              <w:t xml:space="preserve">   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9B2D11">
            <w:pPr>
              <w:tabs>
                <w:tab w:val="left" w:pos="1910"/>
                <w:tab w:val="left" w:pos="3049"/>
              </w:tabs>
              <w:spacing w:line="276" w:lineRule="auto"/>
              <w:rPr>
                <w:b/>
                <w:sz w:val="22"/>
                <w:szCs w:val="22"/>
                <w:vertAlign w:val="superscript"/>
              </w:rPr>
            </w:pPr>
            <w:r w:rsidRPr="009B2D11">
              <w:rPr>
                <w:b/>
                <w:sz w:val="22"/>
                <w:szCs w:val="22"/>
              </w:rPr>
              <w:t xml:space="preserve">7. Profil studiów: </w:t>
            </w:r>
            <w:r w:rsidR="00DA3918" w:rsidRPr="00B41B61">
              <w:rPr>
                <w:b/>
                <w:noProof/>
                <w:sz w:val="22"/>
                <w:szCs w:val="22"/>
              </w:rPr>
              <w:t>akademicki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DA3918" w:rsidP="009B2D11">
            <w:pPr>
              <w:tabs>
                <w:tab w:val="left" w:pos="3049"/>
              </w:tabs>
              <w:spacing w:line="276" w:lineRule="auto"/>
              <w:rPr>
                <w:b/>
                <w:cap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. Dyscyplina</w:t>
            </w:r>
            <w:r w:rsidR="002F57CC" w:rsidRPr="009B2D11">
              <w:rPr>
                <w:b/>
                <w:caps/>
                <w:sz w:val="22"/>
                <w:szCs w:val="22"/>
              </w:rPr>
              <w:t>:</w:t>
            </w:r>
            <w:r>
              <w:rPr>
                <w:b/>
                <w:caps/>
                <w:sz w:val="22"/>
                <w:szCs w:val="22"/>
              </w:rPr>
              <w:t xml:space="preserve"> </w:t>
            </w:r>
            <w:r w:rsidRPr="00B41B61">
              <w:rPr>
                <w:noProof/>
                <w:sz w:val="22"/>
                <w:szCs w:val="22"/>
              </w:rPr>
              <w:t>wszystkie</w:t>
            </w:r>
            <w:r w:rsidR="003477B4" w:rsidRPr="009B2D11">
              <w:rPr>
                <w:b/>
                <w:caps/>
                <w:sz w:val="22"/>
                <w:szCs w:val="22"/>
              </w:rPr>
              <w:t xml:space="preserve"> 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9B2D11">
            <w:pPr>
              <w:tabs>
                <w:tab w:val="left" w:pos="3049"/>
              </w:tabs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9. Semestr:</w:t>
            </w:r>
            <w:r w:rsidR="0007571F" w:rsidRPr="009B2D11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DA3918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0. Jednostka prowadząca przedmiot:</w:t>
            </w:r>
            <w:r w:rsidR="00CD35C0" w:rsidRPr="009B2D11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DA3918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1. Prowadzący przedmiot</w:t>
            </w:r>
            <w:r w:rsidRPr="009B2D11">
              <w:rPr>
                <w:sz w:val="22"/>
                <w:szCs w:val="22"/>
              </w:rPr>
              <w:t>:</w:t>
            </w:r>
            <w:r w:rsidR="0007571F" w:rsidRPr="009B2D11">
              <w:rPr>
                <w:sz w:val="22"/>
                <w:szCs w:val="22"/>
              </w:rPr>
              <w:t xml:space="preserve"> </w:t>
            </w:r>
            <w:r w:rsidR="003477B4" w:rsidRPr="009B2D11">
              <w:rPr>
                <w:sz w:val="22"/>
                <w:szCs w:val="22"/>
              </w:rPr>
              <w:t xml:space="preserve"> 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376E6F">
            <w:pPr>
              <w:spacing w:line="276" w:lineRule="auto"/>
              <w:rPr>
                <w:sz w:val="22"/>
                <w:szCs w:val="22"/>
                <w:vertAlign w:val="superscript"/>
              </w:rPr>
            </w:pPr>
            <w:r w:rsidRPr="009B2D11">
              <w:rPr>
                <w:b/>
                <w:sz w:val="22"/>
                <w:szCs w:val="22"/>
              </w:rPr>
              <w:t>12. Przynależność do grupy przedmiotów:</w:t>
            </w:r>
            <w:r w:rsidR="00A83CC2" w:rsidRPr="009B2D11">
              <w:rPr>
                <w:b/>
                <w:sz w:val="22"/>
                <w:szCs w:val="22"/>
              </w:rPr>
              <w:t xml:space="preserve"> </w:t>
            </w:r>
            <w:r w:rsidRPr="009B2D11">
              <w:rPr>
                <w:sz w:val="22"/>
                <w:szCs w:val="22"/>
              </w:rPr>
              <w:t xml:space="preserve">przedmioty </w:t>
            </w:r>
            <w:r w:rsidR="00376E6F">
              <w:rPr>
                <w:sz w:val="22"/>
                <w:szCs w:val="22"/>
              </w:rPr>
              <w:t>obowiązkowe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9B2D11">
            <w:pPr>
              <w:spacing w:line="276" w:lineRule="auto"/>
              <w:rPr>
                <w:sz w:val="22"/>
                <w:szCs w:val="22"/>
                <w:vertAlign w:val="superscript"/>
              </w:rPr>
            </w:pPr>
            <w:r w:rsidRPr="009B2D11">
              <w:rPr>
                <w:b/>
                <w:sz w:val="22"/>
                <w:szCs w:val="22"/>
              </w:rPr>
              <w:t xml:space="preserve">13. Status przedmiotu: 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4. Język prowadzenia zajęć:</w:t>
            </w:r>
            <w:r w:rsidR="0007571F" w:rsidRPr="009B2D11">
              <w:rPr>
                <w:b/>
                <w:sz w:val="22"/>
                <w:szCs w:val="22"/>
              </w:rPr>
              <w:t xml:space="preserve"> </w:t>
            </w:r>
            <w:r w:rsidR="0007571F" w:rsidRPr="009B2D11">
              <w:rPr>
                <w:sz w:val="22"/>
                <w:szCs w:val="22"/>
              </w:rPr>
              <w:t>polski</w:t>
            </w:r>
            <w:r w:rsidR="00C50FF8" w:rsidRPr="009B2D11">
              <w:rPr>
                <w:sz w:val="22"/>
                <w:szCs w:val="22"/>
              </w:rPr>
              <w:t>/angielski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1827F2" w:rsidRPr="009B2D11" w:rsidRDefault="002F57CC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5. Przedmioty wprowadzające oraz wymagania wstępne:</w:t>
            </w:r>
            <w:r w:rsidR="0007571F" w:rsidRPr="009B2D11">
              <w:rPr>
                <w:b/>
                <w:sz w:val="22"/>
                <w:szCs w:val="22"/>
              </w:rPr>
              <w:t xml:space="preserve"> </w:t>
            </w:r>
            <w:r w:rsidR="009B2D11" w:rsidRPr="009B2D11">
              <w:rPr>
                <w:sz w:val="22"/>
                <w:szCs w:val="22"/>
              </w:rPr>
              <w:t>brak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1827F2" w:rsidRPr="009B2D11" w:rsidRDefault="002F57CC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6. Cel przedmiotu:</w:t>
            </w:r>
            <w:r w:rsidR="00622966" w:rsidRPr="009B2D11">
              <w:rPr>
                <w:b/>
                <w:sz w:val="22"/>
                <w:szCs w:val="22"/>
              </w:rPr>
              <w:t xml:space="preserve"> </w:t>
            </w:r>
          </w:p>
          <w:p w:rsidR="001827F2" w:rsidRPr="009B2D11" w:rsidRDefault="000D7C34" w:rsidP="009B2D11">
            <w:pPr>
              <w:spacing w:line="276" w:lineRule="auto"/>
              <w:rPr>
                <w:spacing w:val="3"/>
                <w:sz w:val="22"/>
                <w:szCs w:val="22"/>
              </w:rPr>
            </w:pPr>
            <w:r w:rsidRPr="009B2D11">
              <w:rPr>
                <w:spacing w:val="3"/>
                <w:sz w:val="22"/>
                <w:szCs w:val="22"/>
              </w:rPr>
              <w:t>Rozwijanie umiejętności prezentacji wyników badań oraz dyskusji nad rezultatami. Zapoznanie się z</w:t>
            </w:r>
            <w:r w:rsidR="009B2D11">
              <w:rPr>
                <w:spacing w:val="3"/>
                <w:sz w:val="22"/>
                <w:szCs w:val="22"/>
              </w:rPr>
              <w:t> </w:t>
            </w:r>
            <w:r w:rsidRPr="009B2D11">
              <w:rPr>
                <w:spacing w:val="3"/>
                <w:sz w:val="22"/>
                <w:szCs w:val="22"/>
              </w:rPr>
              <w:t>różnorodną tematyką prac badawczych oraz doskonalenie umiejętności lingwistycznych.</w:t>
            </w:r>
            <w:r w:rsidR="007B44BD" w:rsidRPr="009B2D11">
              <w:rPr>
                <w:spacing w:val="3"/>
                <w:sz w:val="22"/>
                <w:szCs w:val="22"/>
              </w:rPr>
              <w:t xml:space="preserve"> Sprawne wyszukiwanie literatury przedmiotowej.</w:t>
            </w:r>
          </w:p>
        </w:tc>
      </w:tr>
      <w:tr w:rsidR="002F57CC" w:rsidRPr="009B2D11" w:rsidTr="0079258A">
        <w:tc>
          <w:tcPr>
            <w:tcW w:w="9498" w:type="dxa"/>
            <w:gridSpan w:val="6"/>
          </w:tcPr>
          <w:p w:rsidR="002F57CC" w:rsidRPr="009B2D11" w:rsidRDefault="002F57CC" w:rsidP="009D3F14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7. Efekty kształcenia:</w:t>
            </w:r>
          </w:p>
        </w:tc>
      </w:tr>
      <w:tr w:rsidR="006C775A" w:rsidRPr="009B2D11" w:rsidTr="009B2D11">
        <w:tc>
          <w:tcPr>
            <w:tcW w:w="567" w:type="dxa"/>
          </w:tcPr>
          <w:p w:rsidR="006C775A" w:rsidRPr="009B2D11" w:rsidRDefault="006C775A" w:rsidP="009B2D11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Nr</w:t>
            </w:r>
          </w:p>
        </w:tc>
        <w:tc>
          <w:tcPr>
            <w:tcW w:w="4962" w:type="dxa"/>
          </w:tcPr>
          <w:p w:rsidR="006C775A" w:rsidRPr="009B2D11" w:rsidRDefault="006C775A" w:rsidP="009B2D11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Opis efektu kształcenia</w:t>
            </w:r>
          </w:p>
        </w:tc>
        <w:tc>
          <w:tcPr>
            <w:tcW w:w="1275" w:type="dxa"/>
            <w:gridSpan w:val="2"/>
          </w:tcPr>
          <w:p w:rsidR="000E34AA" w:rsidRPr="009B2D11" w:rsidRDefault="006C775A" w:rsidP="009B2D11">
            <w:pPr>
              <w:spacing w:line="276" w:lineRule="auto"/>
              <w:jc w:val="center"/>
              <w:rPr>
                <w:szCs w:val="22"/>
              </w:rPr>
            </w:pPr>
            <w:r w:rsidRPr="009B2D11">
              <w:rPr>
                <w:szCs w:val="22"/>
              </w:rPr>
              <w:t>Metoda sprawdzenia efektu kształcenia</w:t>
            </w:r>
          </w:p>
        </w:tc>
        <w:tc>
          <w:tcPr>
            <w:tcW w:w="1276" w:type="dxa"/>
          </w:tcPr>
          <w:p w:rsidR="006C775A" w:rsidRPr="009B2D11" w:rsidRDefault="006C775A" w:rsidP="009B2D11">
            <w:pPr>
              <w:spacing w:line="276" w:lineRule="auto"/>
              <w:jc w:val="center"/>
              <w:rPr>
                <w:b/>
                <w:szCs w:val="22"/>
              </w:rPr>
            </w:pPr>
            <w:r w:rsidRPr="009B2D11">
              <w:rPr>
                <w:szCs w:val="22"/>
              </w:rPr>
              <w:t>Forma prowadzenia zajęć</w:t>
            </w:r>
          </w:p>
        </w:tc>
        <w:tc>
          <w:tcPr>
            <w:tcW w:w="1418" w:type="dxa"/>
          </w:tcPr>
          <w:p w:rsidR="006C775A" w:rsidRPr="009B2D11" w:rsidRDefault="006C775A" w:rsidP="009B2D11">
            <w:pPr>
              <w:spacing w:line="276" w:lineRule="auto"/>
              <w:jc w:val="center"/>
              <w:rPr>
                <w:b/>
                <w:szCs w:val="22"/>
              </w:rPr>
            </w:pPr>
            <w:r w:rsidRPr="009B2D11">
              <w:rPr>
                <w:szCs w:val="22"/>
              </w:rPr>
              <w:t xml:space="preserve">Odniesienie do efektów </w:t>
            </w:r>
            <w:r w:rsidRPr="009B2D11">
              <w:rPr>
                <w:szCs w:val="22"/>
              </w:rPr>
              <w:br/>
              <w:t>dla kierunku studiów</w:t>
            </w:r>
          </w:p>
        </w:tc>
      </w:tr>
      <w:tr w:rsidR="006C775A" w:rsidRPr="009B2D11" w:rsidTr="009B2D11">
        <w:tc>
          <w:tcPr>
            <w:tcW w:w="567" w:type="dxa"/>
          </w:tcPr>
          <w:p w:rsidR="006C775A" w:rsidRPr="009B2D11" w:rsidRDefault="00B658E7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W1</w:t>
            </w:r>
          </w:p>
        </w:tc>
        <w:tc>
          <w:tcPr>
            <w:tcW w:w="4962" w:type="dxa"/>
          </w:tcPr>
          <w:p w:rsidR="006C775A" w:rsidRPr="009B2D11" w:rsidRDefault="009D2399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 xml:space="preserve">Ma wiedzę dotyczącą </w:t>
            </w:r>
            <w:r w:rsidR="00212167" w:rsidRPr="009B2D11">
              <w:rPr>
                <w:sz w:val="22"/>
                <w:szCs w:val="22"/>
              </w:rPr>
              <w:t>współczesnej</w:t>
            </w:r>
            <w:r w:rsidRPr="009B2D11">
              <w:rPr>
                <w:sz w:val="22"/>
                <w:szCs w:val="22"/>
              </w:rPr>
              <w:t xml:space="preserve"> </w:t>
            </w:r>
            <w:proofErr w:type="spellStart"/>
            <w:r w:rsidRPr="009B2D11">
              <w:rPr>
                <w:sz w:val="22"/>
                <w:szCs w:val="22"/>
              </w:rPr>
              <w:t>bionformaty</w:t>
            </w:r>
            <w:r w:rsidR="00212167" w:rsidRPr="009B2D11">
              <w:rPr>
                <w:sz w:val="22"/>
                <w:szCs w:val="22"/>
              </w:rPr>
              <w:t>ki</w:t>
            </w:r>
            <w:proofErr w:type="spellEnd"/>
            <w:r w:rsidRPr="009B2D11">
              <w:rPr>
                <w:sz w:val="22"/>
                <w:szCs w:val="22"/>
              </w:rPr>
              <w:t xml:space="preserve"> oraz </w:t>
            </w:r>
            <w:r w:rsidR="001F38BA" w:rsidRPr="009B2D11">
              <w:rPr>
                <w:sz w:val="22"/>
                <w:szCs w:val="22"/>
              </w:rPr>
              <w:t>jej powiązań z innymi naukami</w:t>
            </w:r>
          </w:p>
        </w:tc>
        <w:tc>
          <w:tcPr>
            <w:tcW w:w="1275" w:type="dxa"/>
            <w:gridSpan w:val="2"/>
          </w:tcPr>
          <w:p w:rsidR="006C775A" w:rsidRPr="009B2D11" w:rsidRDefault="00B41B61" w:rsidP="009B2D11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seminarium</w:t>
            </w:r>
          </w:p>
        </w:tc>
        <w:tc>
          <w:tcPr>
            <w:tcW w:w="1276" w:type="dxa"/>
          </w:tcPr>
          <w:p w:rsidR="006C775A" w:rsidRPr="009B2D11" w:rsidRDefault="00B41B61" w:rsidP="009B2D11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minarium</w:t>
            </w:r>
          </w:p>
        </w:tc>
        <w:tc>
          <w:tcPr>
            <w:tcW w:w="1418" w:type="dxa"/>
          </w:tcPr>
          <w:p w:rsidR="006C775A" w:rsidRPr="009B2D11" w:rsidRDefault="00DA3918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="00B44BAB" w:rsidRPr="009B2D11">
              <w:rPr>
                <w:sz w:val="22"/>
                <w:szCs w:val="22"/>
              </w:rPr>
              <w:t>W03</w:t>
            </w:r>
          </w:p>
          <w:p w:rsidR="0079258A" w:rsidRPr="009B2D11" w:rsidRDefault="00DA3918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="0079258A" w:rsidRPr="009B2D11">
              <w:rPr>
                <w:sz w:val="22"/>
                <w:szCs w:val="22"/>
              </w:rPr>
              <w:t>W07</w:t>
            </w:r>
          </w:p>
          <w:p w:rsidR="0079258A" w:rsidRPr="009B2D11" w:rsidRDefault="00DA3918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="0079258A" w:rsidRPr="009B2D11">
              <w:rPr>
                <w:sz w:val="22"/>
                <w:szCs w:val="22"/>
              </w:rPr>
              <w:t>W08</w:t>
            </w:r>
          </w:p>
        </w:tc>
      </w:tr>
      <w:tr w:rsidR="00B41B61" w:rsidRPr="009B2D11" w:rsidTr="009B2D11">
        <w:tc>
          <w:tcPr>
            <w:tcW w:w="567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U1</w:t>
            </w:r>
          </w:p>
        </w:tc>
        <w:tc>
          <w:tcPr>
            <w:tcW w:w="4962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Umiejętność prezentacji wyników oraz dyskusji na forum publicznym</w:t>
            </w:r>
          </w:p>
        </w:tc>
        <w:tc>
          <w:tcPr>
            <w:tcW w:w="1275" w:type="dxa"/>
            <w:gridSpan w:val="2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seminarium</w:t>
            </w:r>
          </w:p>
        </w:tc>
        <w:tc>
          <w:tcPr>
            <w:tcW w:w="1276" w:type="dxa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minarium</w:t>
            </w:r>
          </w:p>
        </w:tc>
        <w:tc>
          <w:tcPr>
            <w:tcW w:w="1418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1</w:t>
            </w:r>
          </w:p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2</w:t>
            </w:r>
          </w:p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5</w:t>
            </w:r>
          </w:p>
        </w:tc>
      </w:tr>
      <w:tr w:rsidR="00B41B61" w:rsidRPr="009B2D11" w:rsidTr="009B2D11">
        <w:tc>
          <w:tcPr>
            <w:tcW w:w="567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U2</w:t>
            </w:r>
          </w:p>
        </w:tc>
        <w:tc>
          <w:tcPr>
            <w:tcW w:w="4962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Doskonalenie zdolności językowych w szczególności prezentowania w języku zrozumiałym dla wszystkich.</w:t>
            </w:r>
          </w:p>
        </w:tc>
        <w:tc>
          <w:tcPr>
            <w:tcW w:w="1275" w:type="dxa"/>
            <w:gridSpan w:val="2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seminarium</w:t>
            </w:r>
          </w:p>
        </w:tc>
        <w:tc>
          <w:tcPr>
            <w:tcW w:w="1276" w:type="dxa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minarium</w:t>
            </w:r>
          </w:p>
        </w:tc>
        <w:tc>
          <w:tcPr>
            <w:tcW w:w="1418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5</w:t>
            </w:r>
          </w:p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3</w:t>
            </w:r>
          </w:p>
        </w:tc>
      </w:tr>
      <w:tr w:rsidR="00B41B61" w:rsidRPr="009B2D11" w:rsidTr="009B2D11">
        <w:tc>
          <w:tcPr>
            <w:tcW w:w="567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U3</w:t>
            </w:r>
          </w:p>
        </w:tc>
        <w:tc>
          <w:tcPr>
            <w:tcW w:w="4962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Doskonalenie umiejętności tworzenia przeglądu literaturowego.</w:t>
            </w:r>
          </w:p>
        </w:tc>
        <w:tc>
          <w:tcPr>
            <w:tcW w:w="1275" w:type="dxa"/>
            <w:gridSpan w:val="2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seminarium</w:t>
            </w:r>
          </w:p>
        </w:tc>
        <w:tc>
          <w:tcPr>
            <w:tcW w:w="1276" w:type="dxa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minarium</w:t>
            </w:r>
          </w:p>
        </w:tc>
        <w:tc>
          <w:tcPr>
            <w:tcW w:w="1418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1</w:t>
            </w:r>
          </w:p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2</w:t>
            </w:r>
          </w:p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4</w:t>
            </w:r>
          </w:p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U03</w:t>
            </w:r>
          </w:p>
        </w:tc>
      </w:tr>
      <w:tr w:rsidR="00B41B61" w:rsidRPr="009B2D11" w:rsidTr="009B2D11">
        <w:tc>
          <w:tcPr>
            <w:tcW w:w="567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bookmarkStart w:id="0" w:name="_GoBack" w:colFirst="3" w:colLast="3"/>
            <w:r w:rsidRPr="009B2D11">
              <w:rPr>
                <w:sz w:val="22"/>
                <w:szCs w:val="22"/>
              </w:rPr>
              <w:t>K1</w:t>
            </w:r>
          </w:p>
        </w:tc>
        <w:tc>
          <w:tcPr>
            <w:tcW w:w="4962" w:type="dxa"/>
          </w:tcPr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Potrafi pracować samodzielnie i myśleć w sposób kreatywny</w:t>
            </w:r>
          </w:p>
        </w:tc>
        <w:tc>
          <w:tcPr>
            <w:tcW w:w="1275" w:type="dxa"/>
            <w:gridSpan w:val="2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skusja na seminarium</w:t>
            </w:r>
          </w:p>
        </w:tc>
        <w:tc>
          <w:tcPr>
            <w:tcW w:w="1276" w:type="dxa"/>
          </w:tcPr>
          <w:p w:rsidR="00B41B61" w:rsidRPr="009B2D11" w:rsidRDefault="00B41B61" w:rsidP="008B761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minarium</w:t>
            </w:r>
          </w:p>
        </w:tc>
        <w:tc>
          <w:tcPr>
            <w:tcW w:w="1418" w:type="dxa"/>
          </w:tcPr>
          <w:p w:rsidR="00B41B6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</w:t>
            </w:r>
            <w:r w:rsidRPr="009B2D11">
              <w:rPr>
                <w:sz w:val="22"/>
                <w:szCs w:val="22"/>
              </w:rPr>
              <w:t>K05</w:t>
            </w:r>
          </w:p>
          <w:p w:rsidR="00B41B61" w:rsidRPr="009B2D11" w:rsidRDefault="00B41B61" w:rsidP="009B2D1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YMIN_K06</w:t>
            </w:r>
          </w:p>
        </w:tc>
      </w:tr>
      <w:bookmarkEnd w:id="0"/>
      <w:tr w:rsidR="00B41B61" w:rsidRPr="009B2D11" w:rsidTr="0079258A">
        <w:tc>
          <w:tcPr>
            <w:tcW w:w="9498" w:type="dxa"/>
            <w:gridSpan w:val="6"/>
          </w:tcPr>
          <w:p w:rsidR="00B41B61" w:rsidRPr="009B2D11" w:rsidRDefault="00B41B61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18. Formy zajęć dydaktycznych i ich wymiar (liczba godzin)</w:t>
            </w:r>
          </w:p>
          <w:p w:rsidR="00B41B61" w:rsidRPr="009B2D11" w:rsidRDefault="00B41B61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 xml:space="preserve">      Seminarium. : </w:t>
            </w:r>
            <w:r>
              <w:rPr>
                <w:b/>
                <w:sz w:val="22"/>
                <w:szCs w:val="22"/>
              </w:rPr>
              <w:t>6 x 14h = 84h</w:t>
            </w:r>
            <w:r w:rsidRPr="009B2D11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B41B61" w:rsidRPr="009D3F14" w:rsidTr="0079258A">
        <w:tc>
          <w:tcPr>
            <w:tcW w:w="9498" w:type="dxa"/>
            <w:gridSpan w:val="6"/>
          </w:tcPr>
          <w:p w:rsidR="00B41B61" w:rsidRPr="009D3F14" w:rsidRDefault="00B41B61" w:rsidP="009B2D11">
            <w:pPr>
              <w:tabs>
                <w:tab w:val="left" w:pos="2775"/>
              </w:tabs>
              <w:spacing w:line="276" w:lineRule="auto"/>
              <w:rPr>
                <w:rFonts w:ascii="Times" w:hAnsi="Times"/>
                <w:sz w:val="22"/>
                <w:szCs w:val="22"/>
              </w:rPr>
            </w:pPr>
            <w:r w:rsidRPr="009D3F14">
              <w:rPr>
                <w:rFonts w:ascii="Times" w:hAnsi="Times"/>
                <w:b/>
                <w:sz w:val="22"/>
                <w:szCs w:val="22"/>
              </w:rPr>
              <w:t>19. Treści kształcenia:</w:t>
            </w:r>
            <w:r w:rsidRPr="009D3F14">
              <w:rPr>
                <w:rFonts w:ascii="Times" w:hAnsi="Times"/>
                <w:sz w:val="22"/>
                <w:szCs w:val="22"/>
              </w:rPr>
              <w:tab/>
            </w:r>
          </w:p>
          <w:p w:rsidR="00B41B61" w:rsidRPr="009D3F14" w:rsidRDefault="00B41B61" w:rsidP="009D3F14">
            <w:pPr>
              <w:rPr>
                <w:rFonts w:ascii="Times" w:hAnsi="Times"/>
                <w:sz w:val="22"/>
                <w:szCs w:val="22"/>
              </w:rPr>
            </w:pPr>
            <w:r w:rsidRPr="009D3F14">
              <w:rPr>
                <w:rFonts w:ascii="Times" w:hAnsi="Times"/>
                <w:sz w:val="22"/>
                <w:szCs w:val="22"/>
              </w:rPr>
              <w:t xml:space="preserve">Nowoczesne techniki </w:t>
            </w:r>
            <w:r>
              <w:rPr>
                <w:rFonts w:ascii="Times" w:hAnsi="Times"/>
                <w:sz w:val="22"/>
                <w:szCs w:val="22"/>
              </w:rPr>
              <w:t xml:space="preserve">prezentacji wyników badań naukowych </w:t>
            </w:r>
          </w:p>
        </w:tc>
      </w:tr>
      <w:tr w:rsidR="00B41B61" w:rsidRPr="009B2D11" w:rsidTr="0079258A">
        <w:tc>
          <w:tcPr>
            <w:tcW w:w="9498" w:type="dxa"/>
            <w:gridSpan w:val="6"/>
          </w:tcPr>
          <w:p w:rsidR="00B41B61" w:rsidRPr="009B2D11" w:rsidRDefault="00B41B61" w:rsidP="009B2D11">
            <w:pPr>
              <w:tabs>
                <w:tab w:val="left" w:pos="2775"/>
              </w:tabs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 xml:space="preserve">20. Egzamin: </w:t>
            </w:r>
            <w:r w:rsidRPr="009D3F14">
              <w:rPr>
                <w:sz w:val="22"/>
                <w:szCs w:val="22"/>
              </w:rPr>
              <w:t>nie</w:t>
            </w:r>
          </w:p>
          <w:p w:rsidR="00B41B61" w:rsidRPr="009D3F14" w:rsidRDefault="00B41B61" w:rsidP="009B2D11">
            <w:pPr>
              <w:tabs>
                <w:tab w:val="left" w:pos="2775"/>
              </w:tabs>
              <w:spacing w:line="276" w:lineRule="auto"/>
              <w:rPr>
                <w:sz w:val="22"/>
                <w:szCs w:val="22"/>
              </w:rPr>
            </w:pPr>
            <w:r w:rsidRPr="009B2D11">
              <w:rPr>
                <w:sz w:val="22"/>
                <w:szCs w:val="22"/>
              </w:rPr>
              <w:t>Zaliczenie na podstawie dyskusji w trakcie seminarium oraz przygotowywanych prezentacji.</w:t>
            </w:r>
          </w:p>
        </w:tc>
      </w:tr>
      <w:tr w:rsidR="00B41B61" w:rsidRPr="009B2D11" w:rsidTr="0079258A">
        <w:trPr>
          <w:cantSplit/>
        </w:trPr>
        <w:tc>
          <w:tcPr>
            <w:tcW w:w="9498" w:type="dxa"/>
            <w:gridSpan w:val="6"/>
          </w:tcPr>
          <w:p w:rsidR="00B41B61" w:rsidRPr="009D3F14" w:rsidRDefault="00B41B61" w:rsidP="009D3F14">
            <w:pPr>
              <w:tabs>
                <w:tab w:val="left" w:pos="2775"/>
              </w:tabs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21. Literatura</w:t>
            </w:r>
            <w:r w:rsidRPr="009B2D11">
              <w:rPr>
                <w:sz w:val="22"/>
                <w:szCs w:val="22"/>
              </w:rPr>
              <w:t xml:space="preserve"> </w:t>
            </w:r>
            <w:r w:rsidRPr="009B2D11">
              <w:rPr>
                <w:b/>
                <w:sz w:val="22"/>
                <w:szCs w:val="22"/>
              </w:rPr>
              <w:t>podstawowa:</w:t>
            </w:r>
          </w:p>
        </w:tc>
      </w:tr>
      <w:tr w:rsidR="00B41B61" w:rsidRPr="009B2D11" w:rsidTr="0079258A">
        <w:trPr>
          <w:cantSplit/>
        </w:trPr>
        <w:tc>
          <w:tcPr>
            <w:tcW w:w="9498" w:type="dxa"/>
            <w:gridSpan w:val="6"/>
          </w:tcPr>
          <w:p w:rsidR="00B41B61" w:rsidRPr="009D3F14" w:rsidRDefault="00B41B61" w:rsidP="009D3F14">
            <w:pPr>
              <w:tabs>
                <w:tab w:val="left" w:pos="2775"/>
              </w:tabs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22. Literatura</w:t>
            </w:r>
            <w:r w:rsidRPr="009B2D11">
              <w:rPr>
                <w:sz w:val="22"/>
                <w:szCs w:val="22"/>
              </w:rPr>
              <w:t xml:space="preserve"> </w:t>
            </w:r>
            <w:r w:rsidRPr="009B2D11">
              <w:rPr>
                <w:b/>
                <w:sz w:val="22"/>
                <w:szCs w:val="22"/>
              </w:rPr>
              <w:t>uzupełniająca:</w:t>
            </w:r>
          </w:p>
        </w:tc>
      </w:tr>
      <w:tr w:rsidR="00B41B61" w:rsidRPr="009B2D11" w:rsidTr="0079258A">
        <w:trPr>
          <w:cantSplit/>
        </w:trPr>
        <w:tc>
          <w:tcPr>
            <w:tcW w:w="9498" w:type="dxa"/>
            <w:gridSpan w:val="6"/>
          </w:tcPr>
          <w:p w:rsidR="00B41B61" w:rsidRPr="009B2D11" w:rsidRDefault="00B41B61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lastRenderedPageBreak/>
              <w:t xml:space="preserve">23. Nakład pracy studenta potrzebny do osiągnięcia efektów kształcenia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645"/>
              <w:gridCol w:w="4044"/>
              <w:gridCol w:w="4045"/>
            </w:tblGrid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Lp.</w:t>
                  </w: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 xml:space="preserve">Forma zajęć 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Liczba godzin</w:t>
                  </w:r>
                </w:p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 xml:space="preserve"> kontaktowych / pracy studenta</w:t>
                  </w:r>
                </w:p>
              </w:tc>
            </w:tr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Wykład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/0</w:t>
                  </w:r>
                </w:p>
              </w:tc>
            </w:tr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Ćwiczenia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/0</w:t>
                  </w:r>
                </w:p>
              </w:tc>
            </w:tr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Laboratorium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/0</w:t>
                  </w:r>
                </w:p>
              </w:tc>
            </w:tr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Projekt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/0</w:t>
                  </w:r>
                </w:p>
              </w:tc>
            </w:tr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Seminarium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112</w:t>
                  </w:r>
                  <w:r w:rsidRPr="009B2D11">
                    <w:rPr>
                      <w:sz w:val="22"/>
                      <w:szCs w:val="22"/>
                    </w:rPr>
                    <w:t>/</w:t>
                  </w:r>
                  <w:r>
                    <w:rPr>
                      <w:sz w:val="22"/>
                      <w:szCs w:val="22"/>
                    </w:rPr>
                    <w:t>240</w:t>
                  </w:r>
                </w:p>
              </w:tc>
            </w:tr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Inne</w:t>
                  </w:r>
                  <w:r>
                    <w:rPr>
                      <w:sz w:val="22"/>
                      <w:szCs w:val="22"/>
                    </w:rPr>
                    <w:t xml:space="preserve"> konsultacje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8</w:t>
                  </w:r>
                  <w:r w:rsidRPr="009B2D11">
                    <w:rPr>
                      <w:sz w:val="22"/>
                      <w:szCs w:val="22"/>
                    </w:rPr>
                    <w:t>/</w:t>
                  </w:r>
                  <w:r>
                    <w:rPr>
                      <w:sz w:val="22"/>
                      <w:szCs w:val="22"/>
                    </w:rPr>
                    <w:t>10</w:t>
                  </w:r>
                </w:p>
              </w:tc>
            </w:tr>
            <w:tr w:rsidR="00B41B61" w:rsidRPr="009B2D11">
              <w:tc>
                <w:tcPr>
                  <w:tcW w:w="645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:rsidR="00B41B61" w:rsidRPr="009B2D11" w:rsidRDefault="00B41B61" w:rsidP="009B2D11">
                  <w:pPr>
                    <w:spacing w:line="276" w:lineRule="auto"/>
                    <w:jc w:val="both"/>
                    <w:rPr>
                      <w:sz w:val="22"/>
                      <w:szCs w:val="22"/>
                    </w:rPr>
                  </w:pPr>
                  <w:r w:rsidRPr="009B2D11">
                    <w:rPr>
                      <w:sz w:val="22"/>
                      <w:szCs w:val="22"/>
                    </w:rPr>
                    <w:t>Suma godzin</w:t>
                  </w:r>
                </w:p>
              </w:tc>
              <w:tc>
                <w:tcPr>
                  <w:tcW w:w="4045" w:type="dxa"/>
                </w:tcPr>
                <w:p w:rsidR="00B41B61" w:rsidRPr="009B2D11" w:rsidRDefault="00B41B61" w:rsidP="009B2D11">
                  <w:pPr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150</w:t>
                  </w:r>
                  <w:r w:rsidRPr="009B2D11">
                    <w:rPr>
                      <w:sz w:val="22"/>
                      <w:szCs w:val="22"/>
                    </w:rPr>
                    <w:t>/</w:t>
                  </w:r>
                  <w:r>
                    <w:rPr>
                      <w:sz w:val="22"/>
                      <w:szCs w:val="22"/>
                    </w:rPr>
                    <w:t>250</w:t>
                  </w:r>
                </w:p>
              </w:tc>
            </w:tr>
          </w:tbl>
          <w:p w:rsidR="00B41B61" w:rsidRPr="009B2D11" w:rsidRDefault="00B41B61" w:rsidP="009B2D11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B41B61" w:rsidRPr="009B2D11" w:rsidTr="0079258A">
        <w:trPr>
          <w:cantSplit/>
        </w:trPr>
        <w:tc>
          <w:tcPr>
            <w:tcW w:w="9498" w:type="dxa"/>
            <w:gridSpan w:val="6"/>
          </w:tcPr>
          <w:p w:rsidR="00B41B61" w:rsidRPr="009B2D11" w:rsidRDefault="00B41B61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 xml:space="preserve">24. Suma wszystkich godzin: </w:t>
            </w:r>
            <w:r>
              <w:rPr>
                <w:b/>
                <w:sz w:val="22"/>
                <w:szCs w:val="22"/>
              </w:rPr>
              <w:t>400</w:t>
            </w:r>
          </w:p>
        </w:tc>
      </w:tr>
      <w:tr w:rsidR="00B41B61" w:rsidRPr="002A1574" w:rsidTr="0079258A">
        <w:trPr>
          <w:cantSplit/>
        </w:trPr>
        <w:tc>
          <w:tcPr>
            <w:tcW w:w="9498" w:type="dxa"/>
            <w:gridSpan w:val="6"/>
          </w:tcPr>
          <w:p w:rsidR="00B41B61" w:rsidRPr="002A1574" w:rsidRDefault="00B41B61" w:rsidP="00DA3918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2A1574">
              <w:rPr>
                <w:b/>
                <w:sz w:val="22"/>
                <w:szCs w:val="22"/>
                <w:lang w:val="en-US"/>
              </w:rPr>
              <w:t xml:space="preserve">25. </w:t>
            </w:r>
            <w:proofErr w:type="spellStart"/>
            <w:r w:rsidRPr="002A1574">
              <w:rPr>
                <w:b/>
                <w:sz w:val="22"/>
                <w:szCs w:val="22"/>
                <w:lang w:val="en-US"/>
              </w:rPr>
              <w:t>Liczba</w:t>
            </w:r>
            <w:proofErr w:type="spellEnd"/>
            <w:r w:rsidRPr="002A1574">
              <w:rPr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A1574">
              <w:rPr>
                <w:b/>
                <w:sz w:val="22"/>
                <w:szCs w:val="22"/>
                <w:lang w:val="en-US"/>
              </w:rPr>
              <w:t>punktów</w:t>
            </w:r>
            <w:proofErr w:type="spellEnd"/>
            <w:r w:rsidRPr="002A1574">
              <w:rPr>
                <w:b/>
                <w:sz w:val="22"/>
                <w:szCs w:val="22"/>
                <w:lang w:val="en-US"/>
              </w:rPr>
              <w:t xml:space="preserve"> ECTS:  </w:t>
            </w:r>
            <w:r>
              <w:rPr>
                <w:b/>
                <w:sz w:val="22"/>
                <w:szCs w:val="22"/>
                <w:lang w:val="en-US"/>
              </w:rPr>
              <w:t>6</w:t>
            </w:r>
            <w:r w:rsidRPr="002A1574">
              <w:rPr>
                <w:b/>
                <w:sz w:val="22"/>
                <w:szCs w:val="22"/>
                <w:lang w:val="en-US"/>
              </w:rPr>
              <w:t xml:space="preserve"> x 2 ECTS = 1</w:t>
            </w:r>
            <w:r>
              <w:rPr>
                <w:b/>
                <w:sz w:val="22"/>
                <w:szCs w:val="22"/>
                <w:lang w:val="en-US"/>
              </w:rPr>
              <w:t>2</w:t>
            </w:r>
            <w:r w:rsidRPr="002A1574">
              <w:rPr>
                <w:b/>
                <w:sz w:val="22"/>
                <w:szCs w:val="22"/>
                <w:lang w:val="en-US"/>
              </w:rPr>
              <w:t xml:space="preserve"> ECTS</w:t>
            </w:r>
          </w:p>
        </w:tc>
      </w:tr>
      <w:tr w:rsidR="00B41B61" w:rsidRPr="009B2D11" w:rsidTr="0079258A">
        <w:trPr>
          <w:cantSplit/>
        </w:trPr>
        <w:tc>
          <w:tcPr>
            <w:tcW w:w="9498" w:type="dxa"/>
            <w:gridSpan w:val="6"/>
          </w:tcPr>
          <w:p w:rsidR="00B41B61" w:rsidRPr="009B2D11" w:rsidRDefault="00B41B61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 xml:space="preserve">26. Liczba punktów ECTS uzyskanych na zajęciach z bezpośrednim udziałem nauczyciela akademickiego: </w:t>
            </w:r>
            <w:r>
              <w:rPr>
                <w:b/>
                <w:sz w:val="22"/>
                <w:szCs w:val="22"/>
              </w:rPr>
              <w:t>12</w:t>
            </w:r>
          </w:p>
        </w:tc>
      </w:tr>
      <w:tr w:rsidR="00B41B61" w:rsidRPr="009B2D11" w:rsidTr="0079258A">
        <w:trPr>
          <w:cantSplit/>
        </w:trPr>
        <w:tc>
          <w:tcPr>
            <w:tcW w:w="9498" w:type="dxa"/>
            <w:gridSpan w:val="6"/>
          </w:tcPr>
          <w:p w:rsidR="00B41B61" w:rsidRPr="009B2D11" w:rsidRDefault="00B41B61" w:rsidP="00DA3918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 xml:space="preserve">27. Liczba punktów ECTS uzyskanych na zajęciach o charakterze praktycznym (laboratoria, projekty): </w:t>
            </w:r>
          </w:p>
        </w:tc>
      </w:tr>
      <w:tr w:rsidR="00B41B61" w:rsidRPr="009B2D11" w:rsidTr="0079258A">
        <w:trPr>
          <w:cantSplit/>
        </w:trPr>
        <w:tc>
          <w:tcPr>
            <w:tcW w:w="9498" w:type="dxa"/>
            <w:gridSpan w:val="6"/>
          </w:tcPr>
          <w:p w:rsidR="00B41B61" w:rsidRPr="009B2D11" w:rsidRDefault="00B41B61" w:rsidP="009B2D11">
            <w:pPr>
              <w:spacing w:line="276" w:lineRule="auto"/>
              <w:rPr>
                <w:b/>
                <w:sz w:val="22"/>
                <w:szCs w:val="22"/>
              </w:rPr>
            </w:pPr>
            <w:r w:rsidRPr="009B2D11">
              <w:rPr>
                <w:b/>
                <w:sz w:val="22"/>
                <w:szCs w:val="22"/>
              </w:rPr>
              <w:t>26. Uwagi:</w:t>
            </w:r>
          </w:p>
        </w:tc>
      </w:tr>
    </w:tbl>
    <w:p w:rsidR="002F57CC" w:rsidRPr="009B2D11" w:rsidRDefault="002F57CC" w:rsidP="009B2D11">
      <w:pPr>
        <w:spacing w:line="276" w:lineRule="auto"/>
        <w:rPr>
          <w:sz w:val="22"/>
          <w:szCs w:val="22"/>
        </w:rPr>
      </w:pPr>
    </w:p>
    <w:p w:rsidR="009D3F14" w:rsidRPr="00294DC6" w:rsidRDefault="009D3F14" w:rsidP="009D3F14">
      <w:pPr>
        <w:spacing w:line="276" w:lineRule="auto"/>
        <w:ind w:left="4247" w:firstLine="709"/>
        <w:rPr>
          <w:sz w:val="22"/>
          <w:szCs w:val="24"/>
        </w:rPr>
      </w:pPr>
      <w:r w:rsidRPr="00294DC6">
        <w:rPr>
          <w:sz w:val="22"/>
          <w:szCs w:val="24"/>
        </w:rPr>
        <w:tab/>
      </w:r>
    </w:p>
    <w:p w:rsidR="009D3F14" w:rsidRPr="00294DC6" w:rsidRDefault="009D3F14" w:rsidP="009D3F14">
      <w:pPr>
        <w:spacing w:line="276" w:lineRule="auto"/>
        <w:ind w:left="4247" w:firstLine="709"/>
        <w:rPr>
          <w:sz w:val="22"/>
          <w:szCs w:val="24"/>
        </w:rPr>
      </w:pPr>
    </w:p>
    <w:p w:rsidR="009D3F14" w:rsidRPr="00294DC6" w:rsidRDefault="009D3F14" w:rsidP="009D3F14">
      <w:pPr>
        <w:spacing w:line="276" w:lineRule="auto"/>
        <w:ind w:left="4247" w:firstLine="709"/>
        <w:rPr>
          <w:sz w:val="22"/>
          <w:szCs w:val="24"/>
        </w:rPr>
      </w:pPr>
    </w:p>
    <w:p w:rsidR="009D3F14" w:rsidRPr="00294DC6" w:rsidRDefault="009D3F14" w:rsidP="009D3F14">
      <w:pPr>
        <w:spacing w:line="276" w:lineRule="auto"/>
        <w:ind w:left="4247" w:firstLine="709"/>
        <w:rPr>
          <w:sz w:val="22"/>
          <w:szCs w:val="24"/>
        </w:rPr>
      </w:pPr>
    </w:p>
    <w:p w:rsidR="009D3F14" w:rsidRPr="00294DC6" w:rsidRDefault="009D3F14" w:rsidP="009D3F14">
      <w:pPr>
        <w:spacing w:line="276" w:lineRule="auto"/>
        <w:ind w:left="4955" w:firstLine="709"/>
        <w:rPr>
          <w:sz w:val="22"/>
          <w:szCs w:val="24"/>
        </w:rPr>
      </w:pPr>
      <w:r w:rsidRPr="00294DC6">
        <w:rPr>
          <w:sz w:val="22"/>
          <w:szCs w:val="24"/>
        </w:rPr>
        <w:t>Zatwierdzono:</w:t>
      </w:r>
    </w:p>
    <w:p w:rsidR="009D3F14" w:rsidRPr="00294DC6" w:rsidRDefault="009D3F14" w:rsidP="009D3F14">
      <w:pPr>
        <w:spacing w:line="276" w:lineRule="auto"/>
        <w:ind w:left="4247" w:firstLine="709"/>
        <w:rPr>
          <w:sz w:val="22"/>
          <w:szCs w:val="24"/>
        </w:rPr>
      </w:pPr>
    </w:p>
    <w:p w:rsidR="009D3F14" w:rsidRPr="00294DC6" w:rsidRDefault="009D3F14" w:rsidP="009D3F14">
      <w:pPr>
        <w:spacing w:line="276" w:lineRule="auto"/>
        <w:ind w:left="4247" w:firstLine="709"/>
        <w:rPr>
          <w:sz w:val="22"/>
          <w:szCs w:val="24"/>
        </w:rPr>
      </w:pPr>
    </w:p>
    <w:p w:rsidR="009D3F14" w:rsidRPr="00294DC6" w:rsidRDefault="009D3F14" w:rsidP="009D3F14">
      <w:pPr>
        <w:spacing w:line="276" w:lineRule="auto"/>
        <w:ind w:left="4248" w:hanging="4248"/>
        <w:rPr>
          <w:sz w:val="22"/>
          <w:szCs w:val="24"/>
        </w:rPr>
      </w:pPr>
      <w:r w:rsidRPr="00294DC6">
        <w:rPr>
          <w:sz w:val="22"/>
          <w:szCs w:val="24"/>
        </w:rPr>
        <w:tab/>
        <w:t>…………………………………………………</w:t>
      </w:r>
    </w:p>
    <w:p w:rsidR="009D3F14" w:rsidRPr="00294DC6" w:rsidRDefault="009D3F14" w:rsidP="009D3F14">
      <w:pPr>
        <w:tabs>
          <w:tab w:val="left" w:pos="4320"/>
        </w:tabs>
        <w:spacing w:line="276" w:lineRule="auto"/>
        <w:ind w:left="4248" w:hanging="4248"/>
        <w:rPr>
          <w:sz w:val="22"/>
          <w:szCs w:val="24"/>
        </w:rPr>
      </w:pPr>
      <w:r w:rsidRPr="00294DC6">
        <w:rPr>
          <w:sz w:val="22"/>
          <w:szCs w:val="24"/>
        </w:rPr>
        <w:tab/>
        <w:t>(</w:t>
      </w:r>
      <w:r w:rsidRPr="00294DC6">
        <w:rPr>
          <w:i/>
          <w:sz w:val="22"/>
          <w:szCs w:val="24"/>
        </w:rPr>
        <w:t xml:space="preserve">data i podpis </w:t>
      </w:r>
      <w:r>
        <w:rPr>
          <w:i/>
          <w:sz w:val="22"/>
          <w:szCs w:val="24"/>
        </w:rPr>
        <w:t>kierownika studiów doktoranckich</w:t>
      </w:r>
      <w:r w:rsidRPr="00294DC6">
        <w:rPr>
          <w:i/>
          <w:sz w:val="22"/>
          <w:szCs w:val="24"/>
        </w:rPr>
        <w:t>)</w:t>
      </w:r>
    </w:p>
    <w:p w:rsidR="00DC22FD" w:rsidRPr="009B2D11" w:rsidRDefault="00DC22FD" w:rsidP="009B2D11">
      <w:pPr>
        <w:spacing w:line="276" w:lineRule="auto"/>
        <w:rPr>
          <w:sz w:val="22"/>
          <w:szCs w:val="22"/>
        </w:rPr>
      </w:pPr>
    </w:p>
    <w:p w:rsidR="00446ABC" w:rsidRPr="009B2D11" w:rsidRDefault="00446ABC" w:rsidP="009B2D11">
      <w:pPr>
        <w:spacing w:line="276" w:lineRule="auto"/>
        <w:rPr>
          <w:sz w:val="22"/>
          <w:szCs w:val="22"/>
        </w:rPr>
      </w:pPr>
    </w:p>
    <w:p w:rsidR="00AD5102" w:rsidRPr="009B2D11" w:rsidRDefault="00AD5102" w:rsidP="009B2D11">
      <w:pPr>
        <w:spacing w:line="276" w:lineRule="auto"/>
        <w:ind w:left="708"/>
        <w:rPr>
          <w:sz w:val="22"/>
          <w:szCs w:val="22"/>
        </w:rPr>
      </w:pPr>
    </w:p>
    <w:sectPr w:rsidR="00AD5102" w:rsidRPr="009B2D11" w:rsidSect="00C37072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09D6" w:rsidRDefault="000E09D6" w:rsidP="002F57CC">
      <w:r>
        <w:separator/>
      </w:r>
    </w:p>
  </w:endnote>
  <w:endnote w:type="continuationSeparator" w:id="0">
    <w:p w:rsidR="000E09D6" w:rsidRDefault="000E09D6" w:rsidP="002F5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09D6" w:rsidRDefault="000E09D6" w:rsidP="002F57CC">
      <w:r>
        <w:separator/>
      </w:r>
    </w:p>
  </w:footnote>
  <w:footnote w:type="continuationSeparator" w:id="0">
    <w:p w:rsidR="000E09D6" w:rsidRDefault="000E09D6" w:rsidP="002F5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70376"/>
    <w:multiLevelType w:val="hybridMultilevel"/>
    <w:tmpl w:val="FCA050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4C16C9"/>
    <w:multiLevelType w:val="hybridMultilevel"/>
    <w:tmpl w:val="3CDC52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B85CD4"/>
    <w:multiLevelType w:val="hybridMultilevel"/>
    <w:tmpl w:val="7278F9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4FE2626"/>
    <w:multiLevelType w:val="hybridMultilevel"/>
    <w:tmpl w:val="B002B02E"/>
    <w:lvl w:ilvl="0" w:tplc="CFC43176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8DA46B1"/>
    <w:multiLevelType w:val="hybridMultilevel"/>
    <w:tmpl w:val="47E23936"/>
    <w:lvl w:ilvl="0" w:tplc="9A4CE930">
      <w:start w:val="1"/>
      <w:numFmt w:val="lowerLetter"/>
      <w:pStyle w:val="Styl3"/>
      <w:lvlText w:val="%1)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 w:tplc="38BA95DC">
      <w:start w:val="9"/>
      <w:numFmt w:val="decimal"/>
      <w:lvlText w:val="%2."/>
      <w:lvlJc w:val="left"/>
      <w:pPr>
        <w:tabs>
          <w:tab w:val="num" w:pos="1299"/>
        </w:tabs>
        <w:ind w:left="1299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79"/>
        </w:tabs>
        <w:ind w:left="2379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99"/>
        </w:tabs>
        <w:ind w:left="3099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819"/>
        </w:tabs>
        <w:ind w:left="3819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39"/>
        </w:tabs>
        <w:ind w:left="4539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59"/>
        </w:tabs>
        <w:ind w:left="5259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79"/>
        </w:tabs>
        <w:ind w:left="5979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99"/>
        </w:tabs>
        <w:ind w:left="6699" w:hanging="180"/>
      </w:pPr>
    </w:lvl>
  </w:abstractNum>
  <w:abstractNum w:abstractNumId="5">
    <w:nsid w:val="4BCB73E6"/>
    <w:multiLevelType w:val="hybridMultilevel"/>
    <w:tmpl w:val="16BEEA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B742E95"/>
    <w:multiLevelType w:val="singleLevel"/>
    <w:tmpl w:val="8B4E948C"/>
    <w:lvl w:ilvl="0">
      <w:start w:val="1"/>
      <w:numFmt w:val="decimal"/>
      <w:lvlText w:val="%1."/>
      <w:legacy w:legacy="1" w:legacySpace="0" w:legacyIndent="264"/>
      <w:lvlJc w:val="left"/>
      <w:rPr>
        <w:rFonts w:ascii="Times New Roman" w:hAnsi="Times New Roman" w:cs="Times New Roman" w:hint="default"/>
      </w:rPr>
    </w:lvl>
  </w:abstractNum>
  <w:abstractNum w:abstractNumId="7">
    <w:nsid w:val="679B6D1E"/>
    <w:multiLevelType w:val="hybridMultilevel"/>
    <w:tmpl w:val="54104CB6"/>
    <w:lvl w:ilvl="0" w:tplc="219CD5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A8B67F3"/>
    <w:multiLevelType w:val="multilevel"/>
    <w:tmpl w:val="BD0AB598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629"/>
        </w:tabs>
        <w:ind w:left="262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hint="default"/>
      </w:rPr>
    </w:lvl>
    <w:lvl w:ilvl="4">
      <w:start w:val="1"/>
      <w:numFmt w:val="bullet"/>
      <w:pStyle w:val="Styl4"/>
      <w:lvlText w:val=""/>
      <w:lvlJc w:val="left"/>
      <w:pPr>
        <w:tabs>
          <w:tab w:val="num" w:pos="3808"/>
        </w:tabs>
        <w:ind w:left="3808" w:hanging="36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1"/>
  </w:num>
  <w:num w:numId="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wNLQwtTQ1MTQztTBU0lEKTi0uzszPAykwqgUAYBJBtSwAAAA="/>
  </w:docVars>
  <w:rsids>
    <w:rsidRoot w:val="00CE1EDD"/>
    <w:rsid w:val="000012DD"/>
    <w:rsid w:val="00002A68"/>
    <w:rsid w:val="00004933"/>
    <w:rsid w:val="00005F1F"/>
    <w:rsid w:val="00007D1C"/>
    <w:rsid w:val="0001139B"/>
    <w:rsid w:val="00021EE9"/>
    <w:rsid w:val="00024840"/>
    <w:rsid w:val="00025CB3"/>
    <w:rsid w:val="00043931"/>
    <w:rsid w:val="000471EA"/>
    <w:rsid w:val="00062089"/>
    <w:rsid w:val="00063AE8"/>
    <w:rsid w:val="00066915"/>
    <w:rsid w:val="0007571F"/>
    <w:rsid w:val="00076A45"/>
    <w:rsid w:val="00080E73"/>
    <w:rsid w:val="00092A23"/>
    <w:rsid w:val="000964C4"/>
    <w:rsid w:val="000A0783"/>
    <w:rsid w:val="000A3E2A"/>
    <w:rsid w:val="000A5521"/>
    <w:rsid w:val="000B63DA"/>
    <w:rsid w:val="000C580F"/>
    <w:rsid w:val="000D3825"/>
    <w:rsid w:val="000D7C34"/>
    <w:rsid w:val="000E09D6"/>
    <w:rsid w:val="000E34AA"/>
    <w:rsid w:val="000F3835"/>
    <w:rsid w:val="000F594A"/>
    <w:rsid w:val="00101B49"/>
    <w:rsid w:val="00104CEA"/>
    <w:rsid w:val="00114113"/>
    <w:rsid w:val="00121FC2"/>
    <w:rsid w:val="0012692E"/>
    <w:rsid w:val="0013389A"/>
    <w:rsid w:val="001443F5"/>
    <w:rsid w:val="001476E4"/>
    <w:rsid w:val="00150BA2"/>
    <w:rsid w:val="00152362"/>
    <w:rsid w:val="001565CD"/>
    <w:rsid w:val="001621EE"/>
    <w:rsid w:val="00172A28"/>
    <w:rsid w:val="001827F2"/>
    <w:rsid w:val="0019105F"/>
    <w:rsid w:val="00196A2F"/>
    <w:rsid w:val="001B4A29"/>
    <w:rsid w:val="001B6431"/>
    <w:rsid w:val="001C04A6"/>
    <w:rsid w:val="001C43B1"/>
    <w:rsid w:val="001C4671"/>
    <w:rsid w:val="001C515C"/>
    <w:rsid w:val="001C7A04"/>
    <w:rsid w:val="001D2277"/>
    <w:rsid w:val="001F38BA"/>
    <w:rsid w:val="001F456F"/>
    <w:rsid w:val="00211542"/>
    <w:rsid w:val="00212167"/>
    <w:rsid w:val="00213DBE"/>
    <w:rsid w:val="002155BB"/>
    <w:rsid w:val="00217FD3"/>
    <w:rsid w:val="00220369"/>
    <w:rsid w:val="00222D8D"/>
    <w:rsid w:val="00234106"/>
    <w:rsid w:val="00247B0A"/>
    <w:rsid w:val="00252308"/>
    <w:rsid w:val="00255BC2"/>
    <w:rsid w:val="00263CEC"/>
    <w:rsid w:val="00266F92"/>
    <w:rsid w:val="00273337"/>
    <w:rsid w:val="002759C9"/>
    <w:rsid w:val="00275EE8"/>
    <w:rsid w:val="002A1574"/>
    <w:rsid w:val="002A2BA3"/>
    <w:rsid w:val="002A5804"/>
    <w:rsid w:val="002B4175"/>
    <w:rsid w:val="002B5F22"/>
    <w:rsid w:val="002C78AF"/>
    <w:rsid w:val="002D46B2"/>
    <w:rsid w:val="002D6320"/>
    <w:rsid w:val="002F44DE"/>
    <w:rsid w:val="002F57CC"/>
    <w:rsid w:val="00307C67"/>
    <w:rsid w:val="003117A5"/>
    <w:rsid w:val="003176AC"/>
    <w:rsid w:val="003409FB"/>
    <w:rsid w:val="00347072"/>
    <w:rsid w:val="003477B4"/>
    <w:rsid w:val="00352737"/>
    <w:rsid w:val="00360238"/>
    <w:rsid w:val="00361480"/>
    <w:rsid w:val="00376E6F"/>
    <w:rsid w:val="00383952"/>
    <w:rsid w:val="003908BB"/>
    <w:rsid w:val="003B2C01"/>
    <w:rsid w:val="003B50F5"/>
    <w:rsid w:val="003B73BD"/>
    <w:rsid w:val="003B7CCC"/>
    <w:rsid w:val="003C6C2A"/>
    <w:rsid w:val="003D5D9E"/>
    <w:rsid w:val="003E14F3"/>
    <w:rsid w:val="003E48A2"/>
    <w:rsid w:val="003F2ECA"/>
    <w:rsid w:val="003F7888"/>
    <w:rsid w:val="0040598D"/>
    <w:rsid w:val="00411D95"/>
    <w:rsid w:val="00411F62"/>
    <w:rsid w:val="004134E1"/>
    <w:rsid w:val="0042621B"/>
    <w:rsid w:val="00431B06"/>
    <w:rsid w:val="004322CA"/>
    <w:rsid w:val="004327F3"/>
    <w:rsid w:val="00433D59"/>
    <w:rsid w:val="00434C8A"/>
    <w:rsid w:val="0043605A"/>
    <w:rsid w:val="00446ABC"/>
    <w:rsid w:val="00447652"/>
    <w:rsid w:val="00451C51"/>
    <w:rsid w:val="004532D1"/>
    <w:rsid w:val="00467D72"/>
    <w:rsid w:val="00483D9D"/>
    <w:rsid w:val="00485CAC"/>
    <w:rsid w:val="00496385"/>
    <w:rsid w:val="004A171D"/>
    <w:rsid w:val="004A3DA6"/>
    <w:rsid w:val="004B04D7"/>
    <w:rsid w:val="004B53FD"/>
    <w:rsid w:val="004C13B8"/>
    <w:rsid w:val="004E12A2"/>
    <w:rsid w:val="004F0167"/>
    <w:rsid w:val="0050669F"/>
    <w:rsid w:val="005168A1"/>
    <w:rsid w:val="00516AB2"/>
    <w:rsid w:val="00542CEB"/>
    <w:rsid w:val="00545033"/>
    <w:rsid w:val="005466A3"/>
    <w:rsid w:val="005472FB"/>
    <w:rsid w:val="005726DF"/>
    <w:rsid w:val="0057580D"/>
    <w:rsid w:val="00581131"/>
    <w:rsid w:val="005850C4"/>
    <w:rsid w:val="005863CA"/>
    <w:rsid w:val="0058644A"/>
    <w:rsid w:val="005B2030"/>
    <w:rsid w:val="005B7ACA"/>
    <w:rsid w:val="005C38D3"/>
    <w:rsid w:val="005C580B"/>
    <w:rsid w:val="005D39BF"/>
    <w:rsid w:val="005D5574"/>
    <w:rsid w:val="005F6E25"/>
    <w:rsid w:val="006016F0"/>
    <w:rsid w:val="006127AA"/>
    <w:rsid w:val="00613282"/>
    <w:rsid w:val="0061471E"/>
    <w:rsid w:val="00622966"/>
    <w:rsid w:val="006302E9"/>
    <w:rsid w:val="00631F7B"/>
    <w:rsid w:val="00633AE0"/>
    <w:rsid w:val="00670AD8"/>
    <w:rsid w:val="00674C3A"/>
    <w:rsid w:val="006A1394"/>
    <w:rsid w:val="006B51CB"/>
    <w:rsid w:val="006C775A"/>
    <w:rsid w:val="006F2DA9"/>
    <w:rsid w:val="006F4A2F"/>
    <w:rsid w:val="007131C7"/>
    <w:rsid w:val="0071594C"/>
    <w:rsid w:val="007179C2"/>
    <w:rsid w:val="007502EB"/>
    <w:rsid w:val="00753A6A"/>
    <w:rsid w:val="007554E7"/>
    <w:rsid w:val="00767374"/>
    <w:rsid w:val="00776D8A"/>
    <w:rsid w:val="0079258A"/>
    <w:rsid w:val="00792A0E"/>
    <w:rsid w:val="007967AC"/>
    <w:rsid w:val="007B44BD"/>
    <w:rsid w:val="007B7911"/>
    <w:rsid w:val="007C0967"/>
    <w:rsid w:val="007F5BF6"/>
    <w:rsid w:val="007F6F07"/>
    <w:rsid w:val="008061FF"/>
    <w:rsid w:val="0080659A"/>
    <w:rsid w:val="00807C7D"/>
    <w:rsid w:val="008117D5"/>
    <w:rsid w:val="008253B8"/>
    <w:rsid w:val="00840993"/>
    <w:rsid w:val="00846DEC"/>
    <w:rsid w:val="008608FD"/>
    <w:rsid w:val="008632EA"/>
    <w:rsid w:val="00880C92"/>
    <w:rsid w:val="008A097B"/>
    <w:rsid w:val="008C4D7A"/>
    <w:rsid w:val="008C5691"/>
    <w:rsid w:val="008D0F63"/>
    <w:rsid w:val="008F7959"/>
    <w:rsid w:val="009003F6"/>
    <w:rsid w:val="00914BD0"/>
    <w:rsid w:val="00923817"/>
    <w:rsid w:val="0095452E"/>
    <w:rsid w:val="0098100E"/>
    <w:rsid w:val="00983D89"/>
    <w:rsid w:val="009843E9"/>
    <w:rsid w:val="00985EB2"/>
    <w:rsid w:val="009A655E"/>
    <w:rsid w:val="009B2D11"/>
    <w:rsid w:val="009B3A9F"/>
    <w:rsid w:val="009C6A1B"/>
    <w:rsid w:val="009D2399"/>
    <w:rsid w:val="009D3833"/>
    <w:rsid w:val="009D3F14"/>
    <w:rsid w:val="009E145A"/>
    <w:rsid w:val="009E4BB5"/>
    <w:rsid w:val="009F0ECC"/>
    <w:rsid w:val="009F55A0"/>
    <w:rsid w:val="00A203E2"/>
    <w:rsid w:val="00A20BDA"/>
    <w:rsid w:val="00A225B8"/>
    <w:rsid w:val="00A351B2"/>
    <w:rsid w:val="00A407E1"/>
    <w:rsid w:val="00A4417C"/>
    <w:rsid w:val="00A455A2"/>
    <w:rsid w:val="00A64D7B"/>
    <w:rsid w:val="00A660C4"/>
    <w:rsid w:val="00A671EE"/>
    <w:rsid w:val="00A82FC6"/>
    <w:rsid w:val="00A83CC2"/>
    <w:rsid w:val="00A94C7C"/>
    <w:rsid w:val="00AA08BB"/>
    <w:rsid w:val="00AB487E"/>
    <w:rsid w:val="00AB7681"/>
    <w:rsid w:val="00AC160D"/>
    <w:rsid w:val="00AD5102"/>
    <w:rsid w:val="00AE2C35"/>
    <w:rsid w:val="00AF2CA6"/>
    <w:rsid w:val="00B06031"/>
    <w:rsid w:val="00B15473"/>
    <w:rsid w:val="00B22E60"/>
    <w:rsid w:val="00B24B67"/>
    <w:rsid w:val="00B3109B"/>
    <w:rsid w:val="00B32E19"/>
    <w:rsid w:val="00B41B61"/>
    <w:rsid w:val="00B44141"/>
    <w:rsid w:val="00B44BAB"/>
    <w:rsid w:val="00B563CA"/>
    <w:rsid w:val="00B57ACE"/>
    <w:rsid w:val="00B6335E"/>
    <w:rsid w:val="00B658E7"/>
    <w:rsid w:val="00B77BA6"/>
    <w:rsid w:val="00B80718"/>
    <w:rsid w:val="00B93753"/>
    <w:rsid w:val="00B93FFD"/>
    <w:rsid w:val="00B97087"/>
    <w:rsid w:val="00BA055B"/>
    <w:rsid w:val="00BA3FA5"/>
    <w:rsid w:val="00BA75D4"/>
    <w:rsid w:val="00BC3C42"/>
    <w:rsid w:val="00BD3DE9"/>
    <w:rsid w:val="00BE5B7E"/>
    <w:rsid w:val="00BE6DDC"/>
    <w:rsid w:val="00BF7663"/>
    <w:rsid w:val="00C04809"/>
    <w:rsid w:val="00C1579F"/>
    <w:rsid w:val="00C1762A"/>
    <w:rsid w:val="00C23724"/>
    <w:rsid w:val="00C37072"/>
    <w:rsid w:val="00C47C0F"/>
    <w:rsid w:val="00C50FF8"/>
    <w:rsid w:val="00C54172"/>
    <w:rsid w:val="00C55EAB"/>
    <w:rsid w:val="00C6235E"/>
    <w:rsid w:val="00C62D41"/>
    <w:rsid w:val="00C7714D"/>
    <w:rsid w:val="00C92ECB"/>
    <w:rsid w:val="00C953D7"/>
    <w:rsid w:val="00CB0DA8"/>
    <w:rsid w:val="00CB30D9"/>
    <w:rsid w:val="00CB3A01"/>
    <w:rsid w:val="00CC028C"/>
    <w:rsid w:val="00CC3268"/>
    <w:rsid w:val="00CC4738"/>
    <w:rsid w:val="00CD35C0"/>
    <w:rsid w:val="00CD4EE8"/>
    <w:rsid w:val="00CE1EDD"/>
    <w:rsid w:val="00CE214F"/>
    <w:rsid w:val="00CE2CD5"/>
    <w:rsid w:val="00D06C5A"/>
    <w:rsid w:val="00D16AFE"/>
    <w:rsid w:val="00D179D4"/>
    <w:rsid w:val="00D20646"/>
    <w:rsid w:val="00D50D0F"/>
    <w:rsid w:val="00D56116"/>
    <w:rsid w:val="00D66587"/>
    <w:rsid w:val="00D722D1"/>
    <w:rsid w:val="00D7241B"/>
    <w:rsid w:val="00D75C85"/>
    <w:rsid w:val="00D7600E"/>
    <w:rsid w:val="00D844D7"/>
    <w:rsid w:val="00D90097"/>
    <w:rsid w:val="00D90222"/>
    <w:rsid w:val="00D93A90"/>
    <w:rsid w:val="00D95714"/>
    <w:rsid w:val="00D97223"/>
    <w:rsid w:val="00DA10C2"/>
    <w:rsid w:val="00DA3918"/>
    <w:rsid w:val="00DA731A"/>
    <w:rsid w:val="00DB009C"/>
    <w:rsid w:val="00DB2554"/>
    <w:rsid w:val="00DB3E77"/>
    <w:rsid w:val="00DB4837"/>
    <w:rsid w:val="00DB49B7"/>
    <w:rsid w:val="00DC22FD"/>
    <w:rsid w:val="00DE4CA5"/>
    <w:rsid w:val="00DE591E"/>
    <w:rsid w:val="00DE5DDE"/>
    <w:rsid w:val="00E03426"/>
    <w:rsid w:val="00E04F8F"/>
    <w:rsid w:val="00E10261"/>
    <w:rsid w:val="00E12FD3"/>
    <w:rsid w:val="00E14DEA"/>
    <w:rsid w:val="00E24A64"/>
    <w:rsid w:val="00E4165A"/>
    <w:rsid w:val="00E41CB0"/>
    <w:rsid w:val="00E447ED"/>
    <w:rsid w:val="00E571B0"/>
    <w:rsid w:val="00E6227C"/>
    <w:rsid w:val="00E71EAD"/>
    <w:rsid w:val="00E83821"/>
    <w:rsid w:val="00E959E2"/>
    <w:rsid w:val="00E971CB"/>
    <w:rsid w:val="00EA1772"/>
    <w:rsid w:val="00EA4524"/>
    <w:rsid w:val="00EB446E"/>
    <w:rsid w:val="00EC7E86"/>
    <w:rsid w:val="00F13CC2"/>
    <w:rsid w:val="00F24C71"/>
    <w:rsid w:val="00F325E1"/>
    <w:rsid w:val="00F515F4"/>
    <w:rsid w:val="00F76A13"/>
    <w:rsid w:val="00F770B2"/>
    <w:rsid w:val="00F95B0D"/>
    <w:rsid w:val="00F96A0A"/>
    <w:rsid w:val="00FA00DA"/>
    <w:rsid w:val="00FB7068"/>
    <w:rsid w:val="00FC3198"/>
    <w:rsid w:val="00FC5FA4"/>
    <w:rsid w:val="00FC64D3"/>
    <w:rsid w:val="00FD0FD2"/>
    <w:rsid w:val="00FE518D"/>
    <w:rsid w:val="00FF1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C7A04"/>
    <w:rPr>
      <w:rFonts w:ascii="Times New Roman" w:eastAsia="Times New Roman" w:hAnsi="Times New Roman"/>
    </w:rPr>
  </w:style>
  <w:style w:type="paragraph" w:styleId="Nagwek4">
    <w:name w:val="heading 4"/>
    <w:basedOn w:val="Normalny"/>
    <w:next w:val="Normalny"/>
    <w:link w:val="Nagwek4Znak"/>
    <w:qFormat/>
    <w:rsid w:val="00C37072"/>
    <w:pPr>
      <w:keepNext/>
      <w:spacing w:before="240" w:after="60"/>
      <w:jc w:val="both"/>
      <w:outlineLvl w:val="3"/>
    </w:pPr>
    <w:rPr>
      <w:rFonts w:ascii="Calibri" w:eastAsia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qFormat/>
    <w:rsid w:val="00CE1EDD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8A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168A1"/>
    <w:rPr>
      <w:rFonts w:ascii="Tahoma" w:eastAsia="Times New Roman" w:hAnsi="Tahoma" w:cs="Tahoma"/>
      <w:sz w:val="16"/>
      <w:szCs w:val="16"/>
      <w:lang w:eastAsia="pl-PL"/>
    </w:rPr>
  </w:style>
  <w:style w:type="paragraph" w:customStyle="1" w:styleId="Default">
    <w:name w:val="Default"/>
    <w:rsid w:val="009A655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eastAsia="en-US"/>
    </w:rPr>
  </w:style>
  <w:style w:type="paragraph" w:customStyle="1" w:styleId="Styl3">
    <w:name w:val="Styl3"/>
    <w:basedOn w:val="Akapitzlist"/>
    <w:link w:val="Styl3Znak"/>
    <w:qFormat/>
    <w:rsid w:val="00AB7681"/>
    <w:pPr>
      <w:numPr>
        <w:numId w:val="1"/>
      </w:numPr>
      <w:spacing w:after="0" w:line="240" w:lineRule="auto"/>
      <w:jc w:val="both"/>
    </w:pPr>
  </w:style>
  <w:style w:type="paragraph" w:customStyle="1" w:styleId="Styl4">
    <w:name w:val="Styl4"/>
    <w:basedOn w:val="Akapitzlist"/>
    <w:link w:val="Styl4Znak"/>
    <w:qFormat/>
    <w:rsid w:val="00AB7681"/>
    <w:pPr>
      <w:numPr>
        <w:ilvl w:val="4"/>
        <w:numId w:val="2"/>
      </w:numPr>
      <w:spacing w:after="0" w:line="240" w:lineRule="auto"/>
      <w:ind w:left="1429" w:hanging="357"/>
      <w:jc w:val="both"/>
    </w:pPr>
  </w:style>
  <w:style w:type="character" w:customStyle="1" w:styleId="AkapitzlistZnak">
    <w:name w:val="Akapit z listą Znak"/>
    <w:link w:val="Akapitzlist"/>
    <w:rsid w:val="00AB7681"/>
    <w:rPr>
      <w:rFonts w:ascii="Calibri" w:eastAsia="Calibri" w:hAnsi="Calibri" w:cs="Times New Roman"/>
    </w:rPr>
  </w:style>
  <w:style w:type="character" w:customStyle="1" w:styleId="Styl3Znak">
    <w:name w:val="Styl3 Znak"/>
    <w:link w:val="Styl3"/>
    <w:rsid w:val="00AB7681"/>
    <w:rPr>
      <w:rFonts w:eastAsia="Calibri"/>
      <w:lang w:eastAsia="pl-PL" w:bidi="ar-SA"/>
    </w:rPr>
  </w:style>
  <w:style w:type="character" w:customStyle="1" w:styleId="Styl4Znak">
    <w:name w:val="Styl4 Znak"/>
    <w:link w:val="Styl4"/>
    <w:rsid w:val="00AB7681"/>
    <w:rPr>
      <w:rFonts w:eastAsia="Calibri"/>
      <w:lang w:eastAsia="pl-PL" w:bidi="ar-SA"/>
    </w:rPr>
  </w:style>
  <w:style w:type="table" w:styleId="Tabela-Siatka">
    <w:name w:val="Table Grid"/>
    <w:basedOn w:val="Standardowy"/>
    <w:rsid w:val="002F57CC"/>
    <w:pPr>
      <w:jc w:val="both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2F57CC"/>
    <w:pPr>
      <w:spacing w:before="100" w:after="100"/>
    </w:pPr>
    <w:rPr>
      <w:sz w:val="24"/>
    </w:rPr>
  </w:style>
  <w:style w:type="paragraph" w:styleId="Tekstprzypisudolnego">
    <w:name w:val="footnote text"/>
    <w:basedOn w:val="Normalny"/>
    <w:link w:val="TekstprzypisudolnegoZnak"/>
    <w:semiHidden/>
    <w:rsid w:val="002F57CC"/>
    <w:pPr>
      <w:jc w:val="both"/>
    </w:pPr>
  </w:style>
  <w:style w:type="character" w:customStyle="1" w:styleId="TekstprzypisudolnegoZnak">
    <w:name w:val="Tekst przypisu dolnego Znak"/>
    <w:link w:val="Tekstprzypisudolnego"/>
    <w:semiHidden/>
    <w:rsid w:val="002F57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2F57CC"/>
    <w:rPr>
      <w:vertAlign w:val="superscript"/>
    </w:rPr>
  </w:style>
  <w:style w:type="paragraph" w:styleId="Lista">
    <w:name w:val="List"/>
    <w:basedOn w:val="Normalny"/>
    <w:rsid w:val="00B06031"/>
    <w:pPr>
      <w:tabs>
        <w:tab w:val="left" w:pos="284"/>
      </w:tabs>
      <w:jc w:val="both"/>
    </w:pPr>
    <w:rPr>
      <w:rFonts w:eastAsia="Calibri"/>
      <w:noProof/>
      <w:sz w:val="24"/>
      <w:szCs w:val="18"/>
    </w:rPr>
  </w:style>
  <w:style w:type="character" w:customStyle="1" w:styleId="Nagwek4Znak">
    <w:name w:val="Nagłówek 4 Znak"/>
    <w:link w:val="Nagwek4"/>
    <w:locked/>
    <w:rsid w:val="00C37072"/>
    <w:rPr>
      <w:rFonts w:eastAsia="Calibri"/>
      <w:b/>
      <w:bCs/>
      <w:sz w:val="28"/>
      <w:szCs w:val="28"/>
      <w:lang w:val="pl-PL" w:eastAsia="pl-PL" w:bidi="ar-SA"/>
    </w:rPr>
  </w:style>
  <w:style w:type="paragraph" w:customStyle="1" w:styleId="pozycja">
    <w:name w:val="pozycja"/>
    <w:basedOn w:val="Normalny"/>
    <w:rsid w:val="00C37072"/>
    <w:pPr>
      <w:ind w:firstLine="284"/>
      <w:jc w:val="both"/>
    </w:pPr>
    <w:rPr>
      <w:rFonts w:eastAsia="Calibri"/>
      <w:noProof/>
      <w:sz w:val="24"/>
      <w:szCs w:val="18"/>
    </w:rPr>
  </w:style>
  <w:style w:type="character" w:styleId="Odwoaniedokomentarza">
    <w:name w:val="annotation reference"/>
    <w:semiHidden/>
    <w:rsid w:val="000D3825"/>
    <w:rPr>
      <w:sz w:val="16"/>
      <w:szCs w:val="16"/>
    </w:rPr>
  </w:style>
  <w:style w:type="paragraph" w:styleId="Tekstkomentarza">
    <w:name w:val="annotation text"/>
    <w:basedOn w:val="Normalny"/>
    <w:semiHidden/>
    <w:rsid w:val="000D3825"/>
  </w:style>
  <w:style w:type="paragraph" w:styleId="Tematkomentarza">
    <w:name w:val="annotation subject"/>
    <w:basedOn w:val="Tekstkomentarza"/>
    <w:next w:val="Tekstkomentarza"/>
    <w:semiHidden/>
    <w:rsid w:val="000D382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01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3/11/12</vt:lpstr>
    </vt:vector>
  </TitlesOfParts>
  <Company/>
  <LinksUpToDate>false</LinksUpToDate>
  <CharactersWithSpaces>2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33/11/12</dc:title>
  <dc:creator>Grażyna Maszniew</dc:creator>
  <cp:lastModifiedBy>Joanna Polańska</cp:lastModifiedBy>
  <cp:revision>21</cp:revision>
  <cp:lastPrinted>2012-01-18T08:58:00Z</cp:lastPrinted>
  <dcterms:created xsi:type="dcterms:W3CDTF">2013-06-06T11:42:00Z</dcterms:created>
  <dcterms:modified xsi:type="dcterms:W3CDTF">2018-06-25T11:20:00Z</dcterms:modified>
</cp:coreProperties>
</file>